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Spain</w:t>
      </w:r>
      <w:r>
        <w:t xml:space="preserve"> </w:t>
      </w:r>
      <w:r>
        <w:t xml:space="preserve">Valencia</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Date: [Insert Date]</w:t>
      </w:r>
    </w:p>
    <w:p>
      <w:pPr>
        <w:pStyle w:val="BodyText"/>
      </w:pPr>
      <w:r>
        <w:rPr>
          <w:bCs/>
          <w:b/>
        </w:rPr>
        <w:t xml:space="preserve">HR Department</w:t>
      </w:r>
      <w:r>
        <w:br/>
      </w:r>
      <w:r>
        <w:t xml:space="preserve">[Company Name]</w:t>
      </w:r>
      <w:r>
        <w:br/>
      </w:r>
      <w:r>
        <w:t xml:space="preserve">[Company Address]</w:t>
      </w:r>
      <w:r>
        <w:br/>
      </w:r>
      <w:r>
        <w:t xml:space="preserve">City, Postal Code</w:t>
      </w:r>
    </w:p>
    <w:p>
      <w:pPr>
        <w:pStyle w:val="BodyText"/>
      </w:pPr>
      <w:r>
        <w:t xml:space="preserve">Dear Hiring Manager,</w:t>
      </w:r>
    </w:p>
    <w:p>
      <w:pPr>
        <w:pStyle w:val="BodyText"/>
      </w:pPr>
      <w:r>
        <w:t xml:space="preserve">I am writing to express my enthusiastic interest in the Sales Executive position at [Company Name] in Spain Valencia. With a proven track record of driving revenue growth and building strategic client relationships, I am confident that my expertise in sales leadership, combined with my deep understanding of the Spanish market, will enable me to contribute meaningfully to your team. As a professional who thrives in dynamic environments and values cultural adaptability, I am particularly drawn to the opportunity to work within Spain Valencia’s vibrant business landscape.</w:t>
      </w:r>
    </w:p>
    <w:p>
      <w:pPr>
        <w:pStyle w:val="BodyText"/>
      </w:pPr>
      <w:r>
        <w:t xml:space="preserve">Throughout my career as a Sales Executive, I have consistently demonstrated the ability to identify market opportunities, negotiate high-value deals, and foster long-term partnerships. My experience spans multiple industries, including [mention relevant sectors], where I have successfully increased sales by [specific percentage or metric] within [timeframe]. These achievements were made possible through my commitment to understanding client needs, leveraging data-driven strategies, and maintaining a client-centric approach. In Spain Valencia, where business relationships are deeply rooted in trust and cultural nuance, I believe my ability to connect with stakeholders at all levels will be a significant asset.</w:t>
      </w:r>
    </w:p>
    <w:p>
      <w:pPr>
        <w:pStyle w:val="BodyText"/>
      </w:pPr>
      <w:r>
        <w:t xml:space="preserve">What excites me most about the Sales Executive role in Spain Valencia is the chance to collaborate with a team that values innovation and excellence. Spain, particularly Valencia, has become a hub for [mention relevant industry or trend, e.g., "sustainable technology," "international trade," or "tourism"]. As a Sales Executive with experience in global markets, I have developed an acute awareness of regional business practices and consumer behavior. For instance, in my previous role at [Previous Company], I led a team that expanded operations into the Mediterranean region by tailoring sales strategies to align with local preferences and regulatory frameworks. This experience has equipped me with the skills to navigate the unique challenges and opportunities present in Spain Valencia’s competitive market.</w:t>
      </w:r>
    </w:p>
    <w:p>
      <w:pPr>
        <w:pStyle w:val="BodyText"/>
      </w:pPr>
      <w:r>
        <w:t xml:space="preserve">I am particularly impressed by [Company Name]’s reputation as a leader in [industry/field], and I am eager to contribute my expertise in sales operations, market analysis, and relationship management to support your company’s goals. In Spain Valencia, where the pace of business is fast and the demand for quality services is high, I am confident that my proactive approach to problem-solving and ability to deliver results under pressure will make me a valuable member of your team. My background in cross-functional collaboration has also prepared me to work effectively with diverse teams, ensuring seamless communication and alignment with organizational objectives.</w:t>
      </w:r>
    </w:p>
    <w:p>
      <w:pPr>
        <w:pStyle w:val="BodyText"/>
      </w:pPr>
      <w:r>
        <w:t xml:space="preserve">One of my core strengths as a Sales Executive is my ability to adapt to changing market conditions while maintaining a focus on long-term growth. In Spain Valencia, where economic trends and consumer preferences evolve rapidly, this adaptability is crucial. For example, during the [specific event or period], I spearheaded a digital transformation initiative that increased lead generation by 40% within six months. This experience not only sharpened my technical skills in CRM tools and data analytics but also reinforced my belief in the power of innovation to drive sales success.</w:t>
      </w:r>
    </w:p>
    <w:p>
      <w:pPr>
        <w:pStyle w:val="BodyText"/>
      </w:pPr>
      <w:r>
        <w:t xml:space="preserve">Beyond my professional achievements, I bring a genuine passion for working in Spain Valencia. The region’s rich cultural heritage, entrepreneurial spirit, and strategic location make it an ideal environment for growth. I have spent [amount of time] in Spain and have developed a strong appreciation for the local business culture, including the importance of personal connections and mutual respect. My fluency in [language, e.g., Spanish] further enables me to communicate effectively with clients and colleagues, ensuring that every interaction reflects the professionalism and integrity that define my work.</w:t>
      </w:r>
    </w:p>
    <w:p>
      <w:pPr>
        <w:pStyle w:val="BodyText"/>
      </w:pPr>
      <w:r>
        <w:t xml:space="preserve">I am particularly drawn to [Company Name] because of its commitment to [specific value or mission, e.g., "sustainability," "customer satisfaction," or "innovation"]. As a Sales Executive, I believe that aligning with an organization’s core values is essential for long-term success. In Spain Valencia, where businesses are increasingly prioritizing ethical practices and community engagement, I am eager to contribute to initiatives that reflect these principles while driving revenue growth.</w:t>
      </w:r>
    </w:p>
    <w:p>
      <w:pPr>
        <w:pStyle w:val="BodyText"/>
      </w:pPr>
      <w:r>
        <w:t xml:space="preserve">Thank you for considering my application. I would welcome the opportunity to discuss how my skills and experiences align with the needs of [Company Name] in Spain Valencia. I am available at your convenience for an interview and can be reached at [phone number] or [email address]. I look forward to the possibility of contributing to your team’s continued success.</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 Spain Valencia</dc:title>
  <dc:creator/>
  <dc:language>en</dc:language>
  <cp:keywords/>
  <dcterms:created xsi:type="dcterms:W3CDTF">2026-07-23T12:28:21Z</dcterms:created>
  <dcterms:modified xsi:type="dcterms:W3CDTF">2026-07-23T12:28:21Z</dcterms:modified>
</cp:coreProperties>
</file>

<file path=docProps/custom.xml><?xml version="1.0" encoding="utf-8"?>
<Properties xmlns="http://schemas.openxmlformats.org/officeDocument/2006/custom-properties" xmlns:vt="http://schemas.openxmlformats.org/officeDocument/2006/docPropsVTypes"/>
</file>